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990" w:type="dxa"/>
        <w:tblInd w:w="-360" w:type="dxa"/>
        <w:tblLook w:val="04A0" w:firstRow="1" w:lastRow="0" w:firstColumn="1" w:lastColumn="0" w:noHBand="0" w:noVBand="1"/>
      </w:tblPr>
      <w:tblGrid>
        <w:gridCol w:w="2970"/>
        <w:gridCol w:w="7020"/>
      </w:tblGrid>
      <w:tr w:rsidR="00474D04" w14:paraId="55C56CCD" w14:textId="77777777" w:rsidTr="00360C70">
        <w:trPr>
          <w:trHeight w:val="1520"/>
        </w:trPr>
        <w:tc>
          <w:tcPr>
            <w:tcW w:w="2970" w:type="dxa"/>
            <w:tcBorders>
              <w:top w:val="nil"/>
              <w:left w:val="nil"/>
              <w:bottom w:val="double" w:sz="6" w:space="0" w:color="auto"/>
              <w:right w:val="nil"/>
            </w:tcBorders>
          </w:tcPr>
          <w:p w14:paraId="3E0D9B05" w14:textId="77C272C0" w:rsidR="00474D04" w:rsidRDefault="00474D04" w:rsidP="00360C70">
            <w:pPr>
              <w:ind w:left="-660" w:right="345"/>
              <w:rPr>
                <w:b/>
                <w:sz w:val="24"/>
              </w:rPr>
            </w:pPr>
            <w:r>
              <w:rPr>
                <w:b/>
                <w:noProof/>
                <w:sz w:val="24"/>
              </w:rPr>
              <w:t xml:space="preserve">              </w:t>
            </w:r>
            <w:r w:rsidRPr="00474D04">
              <w:rPr>
                <w:b/>
                <w:noProof/>
                <w:sz w:val="24"/>
              </w:rPr>
              <w:drawing>
                <wp:inline distT="0" distB="0" distL="0" distR="0" wp14:anchorId="0740F2DF" wp14:editId="10B6C852">
                  <wp:extent cx="1428750" cy="1381125"/>
                  <wp:effectExtent l="0" t="0" r="0" b="9525"/>
                  <wp:docPr id="10" name="Picture 10" descr="C:\Users\MVDIET~1\AppData\Local\Temp\DOTPF-logo-color-600res-4x4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MVDIET~1\AppData\Local\Temp\DOTPF-logo-color-600res-4x4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1381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0" w:type="dxa"/>
            <w:tcBorders>
              <w:top w:val="nil"/>
              <w:left w:val="nil"/>
              <w:bottom w:val="double" w:sz="6" w:space="0" w:color="auto"/>
              <w:right w:val="nil"/>
            </w:tcBorders>
          </w:tcPr>
          <w:p w14:paraId="2B00DEFE" w14:textId="77777777" w:rsidR="00474D04" w:rsidRDefault="00474D04" w:rsidP="00474D04">
            <w:pPr>
              <w:jc w:val="right"/>
              <w:rPr>
                <w:b/>
                <w:sz w:val="24"/>
              </w:rPr>
            </w:pPr>
          </w:p>
          <w:p w14:paraId="5B777763" w14:textId="77777777" w:rsidR="006F0485" w:rsidRDefault="006F0485" w:rsidP="006F0485">
            <w:pPr>
              <w:ind w:right="-720"/>
              <w:rPr>
                <w:rFonts w:ascii="Minion Pro" w:eastAsia="Calibri" w:hAnsi="Minion Pro" w:cs="Times New Roman"/>
                <w:b/>
                <w:sz w:val="30"/>
                <w:szCs w:val="30"/>
              </w:rPr>
            </w:pPr>
          </w:p>
          <w:p w14:paraId="112BE4E3" w14:textId="77777777" w:rsidR="006F0485" w:rsidRPr="006F0485" w:rsidRDefault="001F09CD" w:rsidP="006F0485">
            <w:pPr>
              <w:ind w:right="-720"/>
              <w:rPr>
                <w:rFonts w:ascii="Minion Pro" w:eastAsia="Calibri" w:hAnsi="Minion Pro" w:cs="Times New Roman"/>
                <w:b/>
                <w:sz w:val="30"/>
                <w:szCs w:val="30"/>
              </w:rPr>
            </w:pPr>
            <w:r>
              <w:rPr>
                <w:rFonts w:ascii="Minion Pro" w:eastAsia="Calibri" w:hAnsi="Minion Pro" w:cs="Times New Roman"/>
                <w:b/>
                <w:sz w:val="30"/>
                <w:szCs w:val="30"/>
              </w:rPr>
              <w:t xml:space="preserve">   </w:t>
            </w:r>
            <w:r w:rsidR="006F0485" w:rsidRPr="006F0485">
              <w:rPr>
                <w:rFonts w:ascii="Minion Pro" w:eastAsia="Calibri" w:hAnsi="Minion Pro" w:cs="Times New Roman"/>
                <w:b/>
                <w:sz w:val="30"/>
                <w:szCs w:val="30"/>
              </w:rPr>
              <w:t>Department of Transportation and Public Facilities</w:t>
            </w:r>
          </w:p>
          <w:p w14:paraId="77C14775" w14:textId="520F54DA" w:rsidR="006E2EC7" w:rsidRDefault="00280330" w:rsidP="00DB224C">
            <w:pPr>
              <w:jc w:val="right"/>
              <w:rPr>
                <w:rFonts w:ascii="Minion Pro" w:eastAsia="Calibri" w:hAnsi="Minion Pro" w:cs="Times New Roman"/>
                <w:b/>
                <w:szCs w:val="30"/>
              </w:rPr>
            </w:pPr>
            <w:r>
              <w:rPr>
                <w:rFonts w:ascii="Minion Pro" w:eastAsia="Calibri" w:hAnsi="Minion Pro" w:cs="Times New Roman"/>
                <w:b/>
                <w:szCs w:val="30"/>
              </w:rPr>
              <w:t>Environmental Training Plan</w:t>
            </w:r>
          </w:p>
          <w:p w14:paraId="26B7019B" w14:textId="48CCAB9D" w:rsidR="00280330" w:rsidRDefault="00280330" w:rsidP="00DB224C">
            <w:pPr>
              <w:jc w:val="right"/>
              <w:rPr>
                <w:b/>
                <w:sz w:val="24"/>
              </w:rPr>
            </w:pPr>
            <w:r>
              <w:rPr>
                <w:rFonts w:ascii="Minion Pro" w:eastAsia="Calibri" w:hAnsi="Minion Pro" w:cs="Times New Roman"/>
                <w:b/>
                <w:szCs w:val="30"/>
              </w:rPr>
              <w:t>Individual Training Plan</w:t>
            </w:r>
          </w:p>
        </w:tc>
      </w:tr>
    </w:tbl>
    <w:p w14:paraId="6E47FDBE" w14:textId="485D2C89" w:rsidR="00246D0B" w:rsidRDefault="004D774C" w:rsidP="004D774C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4DC3284" wp14:editId="4915E182">
                <wp:simplePos x="0" y="0"/>
                <wp:positionH relativeFrom="column">
                  <wp:posOffset>4260499</wp:posOffset>
                </wp:positionH>
                <wp:positionV relativeFrom="paragraph">
                  <wp:posOffset>328930</wp:posOffset>
                </wp:positionV>
                <wp:extent cx="1760707" cy="0"/>
                <wp:effectExtent l="0" t="0" r="3048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070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9267169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5.45pt,25.9pt" to="474.1pt,2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B4A8A0" wp14:editId="7AF1CEC5">
                <wp:simplePos x="0" y="0"/>
                <wp:positionH relativeFrom="column">
                  <wp:posOffset>447040</wp:posOffset>
                </wp:positionH>
                <wp:positionV relativeFrom="paragraph">
                  <wp:posOffset>328930</wp:posOffset>
                </wp:positionV>
                <wp:extent cx="2869565" cy="0"/>
                <wp:effectExtent l="0" t="0" r="2603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6956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1DA1B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2pt,25.9pt" to="261.15pt,2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280330" w:rsidRPr="00280330">
        <w:rPr>
          <w:rFonts w:ascii="Times New Roman" w:hAnsi="Times New Roman" w:cs="Times New Roman"/>
          <w:sz w:val="24"/>
        </w:rPr>
        <w:t>Name</w:t>
      </w:r>
      <w:r w:rsidR="00280330">
        <w:rPr>
          <w:rFonts w:ascii="Times New Roman" w:hAnsi="Times New Roman" w:cs="Times New Roman"/>
          <w:sz w:val="24"/>
        </w:rPr>
        <w:t xml:space="preserve">: </w:t>
      </w:r>
      <w:sdt>
        <w:sdtPr>
          <w:rPr>
            <w:rFonts w:ascii="Times New Roman" w:hAnsi="Times New Roman" w:cs="Times New Roman"/>
            <w:sz w:val="24"/>
          </w:rPr>
          <w:id w:val="-674579233"/>
          <w:placeholder>
            <w:docPart w:val="3BF1C4D147924593BE19ECB77131F35E"/>
          </w:placeholder>
          <w:showingPlcHdr/>
        </w:sdtPr>
        <w:sdtContent>
          <w:r w:rsidRPr="00B63383">
            <w:rPr>
              <w:rStyle w:val="PlaceholderText"/>
            </w:rPr>
            <w:t>Click or tap here to enter text.</w:t>
          </w:r>
        </w:sdtContent>
      </w:sdt>
      <w:r>
        <w:rPr>
          <w:rFonts w:ascii="Times New Roman" w:hAnsi="Times New Roman" w:cs="Times New Roman"/>
          <w:sz w:val="24"/>
        </w:rPr>
        <w:tab/>
        <w:t>Position Title:</w:t>
      </w:r>
      <w:r w:rsidRPr="004D774C">
        <w:rPr>
          <w:rFonts w:ascii="Times New Roman" w:hAnsi="Times New Roman" w:cs="Times New Roman"/>
          <w:sz w:val="24"/>
        </w:rPr>
        <w:t xml:space="preserve"> </w:t>
      </w:r>
      <w:sdt>
        <w:sdtPr>
          <w:rPr>
            <w:rFonts w:ascii="Times New Roman" w:hAnsi="Times New Roman" w:cs="Times New Roman"/>
            <w:sz w:val="24"/>
          </w:rPr>
          <w:id w:val="-623615277"/>
          <w:placeholder>
            <w:docPart w:val="F390FA39DADD43C19101161F446CACA4"/>
          </w:placeholder>
          <w:showingPlcHdr/>
          <w:dropDownList>
            <w:listItem w:value="Choose an item."/>
            <w:listItem w:displayText="Env. Impact Analyst I" w:value="Env. Impact Analyst I"/>
            <w:listItem w:displayText="Env. Impact Analyst II" w:value="Env. Impact Analyst II"/>
            <w:listItem w:displayText="Env. Impact Analyst III" w:value="Env. Impact Analyst III"/>
            <w:listItem w:displayText="REM" w:value="REM"/>
            <w:listItem w:displayText="NEPA Manager" w:value="NEPA Manager"/>
          </w:dropDownList>
        </w:sdtPr>
        <w:sdtContent>
          <w:r w:rsidRPr="00B63383">
            <w:rPr>
              <w:rStyle w:val="PlaceholderText"/>
            </w:rPr>
            <w:t>Choose an item.</w:t>
          </w:r>
        </w:sdtContent>
      </w:sdt>
      <w:r>
        <w:rPr>
          <w:rFonts w:ascii="Times New Roman" w:hAnsi="Times New Roman" w:cs="Times New Roman"/>
          <w:sz w:val="24"/>
        </w:rPr>
        <w:t xml:space="preserve"> </w:t>
      </w:r>
    </w:p>
    <w:p w14:paraId="12FCE5D5" w14:textId="7F3613ED" w:rsidR="004D774C" w:rsidRDefault="004D774C" w:rsidP="004D774C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8FD68B" wp14:editId="6AA40376">
                <wp:simplePos x="0" y="0"/>
                <wp:positionH relativeFrom="column">
                  <wp:posOffset>3910519</wp:posOffset>
                </wp:positionH>
                <wp:positionV relativeFrom="paragraph">
                  <wp:posOffset>251528</wp:posOffset>
                </wp:positionV>
                <wp:extent cx="2110416" cy="0"/>
                <wp:effectExtent l="0" t="0" r="2349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041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D7974A5" id="Straight Connector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7.9pt,19.8pt" to="474.0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8504C0" wp14:editId="7CED76F4">
                <wp:simplePos x="0" y="0"/>
                <wp:positionH relativeFrom="column">
                  <wp:posOffset>525294</wp:posOffset>
                </wp:positionH>
                <wp:positionV relativeFrom="paragraph">
                  <wp:posOffset>251528</wp:posOffset>
                </wp:positionV>
                <wp:extent cx="2791743" cy="0"/>
                <wp:effectExtent l="0" t="0" r="2794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9174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73F47F5" id="Straight Connector 3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.35pt,19.8pt" to="261.1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24"/>
        </w:rPr>
        <w:t xml:space="preserve">Region: </w:t>
      </w:r>
      <w:sdt>
        <w:sdtPr>
          <w:rPr>
            <w:rFonts w:ascii="Times New Roman" w:hAnsi="Times New Roman" w:cs="Times New Roman"/>
            <w:sz w:val="24"/>
          </w:rPr>
          <w:id w:val="-325287569"/>
          <w:placeholder>
            <w:docPart w:val="D2248219557A409DA131C2EB7574FB6A"/>
          </w:placeholder>
          <w:showingPlcHdr/>
          <w:dropDownList>
            <w:listItem w:value="Choose an item."/>
            <w:listItem w:displayText="Central" w:value="Central"/>
            <w:listItem w:displayText="Northern" w:value="Northern"/>
            <w:listItem w:displayText="Southcoast" w:value="Southcoast"/>
            <w:listItem w:displayText="Statewide" w:value="Statewide"/>
          </w:dropDownList>
        </w:sdtPr>
        <w:sdtContent>
          <w:r w:rsidRPr="00B63383">
            <w:rPr>
              <w:rStyle w:val="PlaceholderText"/>
            </w:rPr>
            <w:t>Choose an item.</w:t>
          </w:r>
        </w:sdtContent>
      </w:sdt>
      <w:r>
        <w:rPr>
          <w:rFonts w:ascii="Times New Roman" w:hAnsi="Times New Roman" w:cs="Times New Roman"/>
          <w:sz w:val="24"/>
        </w:rPr>
        <w:tab/>
        <w:t xml:space="preserve">Section: </w:t>
      </w:r>
      <w:sdt>
        <w:sdtPr>
          <w:rPr>
            <w:rFonts w:ascii="Times New Roman" w:hAnsi="Times New Roman" w:cs="Times New Roman"/>
            <w:sz w:val="24"/>
          </w:rPr>
          <w:id w:val="-958640994"/>
          <w:placeholder>
            <w:docPart w:val="D9E44ABD96B44BEA823AE0165CAA582A"/>
          </w:placeholder>
          <w:showingPlcHdr/>
        </w:sdtPr>
        <w:sdtContent>
          <w:r w:rsidRPr="00B63383">
            <w:rPr>
              <w:rStyle w:val="PlaceholderText"/>
            </w:rPr>
            <w:t>Click or tap here to enter text.</w:t>
          </w:r>
        </w:sdtContent>
      </w:sdt>
    </w:p>
    <w:p w14:paraId="3480D913" w14:textId="16CA308A" w:rsidR="004D774C" w:rsidRDefault="004D774C" w:rsidP="004D774C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6B4E004" wp14:editId="65C5D4BD">
                <wp:simplePos x="0" y="0"/>
                <wp:positionH relativeFrom="column">
                  <wp:posOffset>1381327</wp:posOffset>
                </wp:positionH>
                <wp:positionV relativeFrom="paragraph">
                  <wp:posOffset>269578</wp:posOffset>
                </wp:positionV>
                <wp:extent cx="4639607" cy="0"/>
                <wp:effectExtent l="0" t="0" r="2794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3960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54428E9" id="Straight Connector 5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8.75pt,21.25pt" to="474.05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24"/>
        </w:rPr>
        <w:t xml:space="preserve">Time Period Covered: </w:t>
      </w:r>
      <w:sdt>
        <w:sdtPr>
          <w:rPr>
            <w:rFonts w:ascii="Times New Roman" w:hAnsi="Times New Roman" w:cs="Times New Roman"/>
            <w:sz w:val="24"/>
          </w:rPr>
          <w:id w:val="-312403066"/>
          <w:placeholder>
            <w:docPart w:val="AB320D62DA9546DC861C0955E32E50D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B63383">
            <w:rPr>
              <w:rStyle w:val="PlaceholderText"/>
            </w:rPr>
            <w:t>Click or tap to enter a date.</w:t>
          </w:r>
        </w:sdtContent>
      </w:sdt>
      <w:r>
        <w:rPr>
          <w:rFonts w:ascii="Times New Roman" w:hAnsi="Times New Roman" w:cs="Times New Roman"/>
          <w:sz w:val="24"/>
        </w:rPr>
        <w:t xml:space="preserve"> to </w:t>
      </w:r>
      <w:sdt>
        <w:sdtPr>
          <w:rPr>
            <w:rFonts w:ascii="Times New Roman" w:hAnsi="Times New Roman" w:cs="Times New Roman"/>
            <w:sz w:val="24"/>
          </w:rPr>
          <w:id w:val="-139652762"/>
          <w:placeholder>
            <w:docPart w:val="5DC668A3034F40DC826E49582D9A98B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B63383">
            <w:rPr>
              <w:rStyle w:val="PlaceholderText"/>
            </w:rPr>
            <w:t>Click or tap to enter a date.</w:t>
          </w:r>
        </w:sdtContent>
      </w:sdt>
    </w:p>
    <w:p w14:paraId="13A840B6" w14:textId="19D9FD84" w:rsidR="008153F4" w:rsidRDefault="004D774C" w:rsidP="004D774C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4A5925" wp14:editId="54E4CCDB">
                <wp:simplePos x="0" y="0"/>
                <wp:positionH relativeFrom="column">
                  <wp:posOffset>709930</wp:posOffset>
                </wp:positionH>
                <wp:positionV relativeFrom="paragraph">
                  <wp:posOffset>271185</wp:posOffset>
                </wp:positionV>
                <wp:extent cx="2791743" cy="0"/>
                <wp:effectExtent l="0" t="0" r="2794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9174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E75B8AD" id="Straight Connector 6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5.9pt,21.35pt" to="275.7pt,2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24"/>
        </w:rPr>
        <w:t xml:space="preserve">Supervisor: </w:t>
      </w:r>
      <w:sdt>
        <w:sdtPr>
          <w:rPr>
            <w:rFonts w:ascii="Times New Roman" w:hAnsi="Times New Roman" w:cs="Times New Roman"/>
            <w:sz w:val="24"/>
          </w:rPr>
          <w:id w:val="2065525515"/>
          <w:placeholder>
            <w:docPart w:val="E89C3E0C1C114C43A04FC06681B870FA"/>
          </w:placeholder>
          <w:showingPlcHdr/>
        </w:sdtPr>
        <w:sdtContent>
          <w:r w:rsidRPr="00B63383">
            <w:rPr>
              <w:rStyle w:val="PlaceholderText"/>
            </w:rPr>
            <w:t>Click or tap here to enter text.</w:t>
          </w:r>
        </w:sdtContent>
      </w:sdt>
    </w:p>
    <w:p w14:paraId="5ADF6926" w14:textId="77777777" w:rsidR="000D5DDF" w:rsidRDefault="000D5DDF" w:rsidP="004D774C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</w:pPr>
    </w:p>
    <w:p w14:paraId="19CB8796" w14:textId="77777777" w:rsidR="008153F4" w:rsidRDefault="008153F4" w:rsidP="004D774C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  <w:sectPr w:rsidR="008153F4" w:rsidSect="0038743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450" w:right="1440" w:bottom="720" w:left="1440" w:header="270" w:footer="720" w:gutter="0"/>
          <w:cols w:space="720"/>
          <w:docGrid w:linePitch="360"/>
        </w:sectPr>
      </w:pPr>
    </w:p>
    <w:p w14:paraId="78FA9CB0" w14:textId="7A68446C" w:rsidR="008153F4" w:rsidRDefault="008153F4" w:rsidP="004D774C">
      <w:pPr>
        <w:tabs>
          <w:tab w:val="left" w:pos="5285"/>
        </w:tabs>
        <w:spacing w:before="12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ction I: Past Training</w:t>
      </w:r>
    </w:p>
    <w:p w14:paraId="0D15EEAE" w14:textId="09E5C042" w:rsidR="008153F4" w:rsidRPr="008153F4" w:rsidRDefault="008153F4" w:rsidP="004D774C">
      <w:pPr>
        <w:tabs>
          <w:tab w:val="left" w:pos="5285"/>
        </w:tabs>
        <w:spacing w:before="120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List all training received during the past</w:t>
      </w:r>
      <w:r w:rsidR="000D5DDF">
        <w:rPr>
          <w:rFonts w:ascii="Times New Roman" w:hAnsi="Times New Roman" w:cs="Times New Roman"/>
          <w:i/>
          <w:sz w:val="24"/>
        </w:rPr>
        <w:t xml:space="preserve"> three calendar years. Add </w:t>
      </w:r>
      <w:r>
        <w:rPr>
          <w:rFonts w:ascii="Times New Roman" w:hAnsi="Times New Roman" w:cs="Times New Roman"/>
          <w:i/>
          <w:sz w:val="24"/>
        </w:rPr>
        <w:t>rows, as needed.</w:t>
      </w: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153F4" w14:paraId="1DA6C55E" w14:textId="77777777" w:rsidTr="00815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D46F31E" w14:textId="11596379" w:rsidR="008153F4" w:rsidRDefault="008153F4" w:rsidP="004D77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rse Name</w:t>
            </w:r>
          </w:p>
        </w:tc>
        <w:tc>
          <w:tcPr>
            <w:tcW w:w="2337" w:type="dxa"/>
          </w:tcPr>
          <w:p w14:paraId="55E9B4DE" w14:textId="2CE69108" w:rsidR="008153F4" w:rsidRDefault="008153F4" w:rsidP="004D774C">
            <w:pPr>
              <w:tabs>
                <w:tab w:val="left" w:pos="5285"/>
              </w:tabs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stitution</w:t>
            </w:r>
          </w:p>
        </w:tc>
        <w:tc>
          <w:tcPr>
            <w:tcW w:w="2338" w:type="dxa"/>
          </w:tcPr>
          <w:p w14:paraId="01CC82F1" w14:textId="0322B252" w:rsidR="008153F4" w:rsidRDefault="008153F4" w:rsidP="004D774C">
            <w:pPr>
              <w:tabs>
                <w:tab w:val="left" w:pos="5285"/>
              </w:tabs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e(s)</w:t>
            </w:r>
          </w:p>
        </w:tc>
        <w:tc>
          <w:tcPr>
            <w:tcW w:w="2338" w:type="dxa"/>
          </w:tcPr>
          <w:p w14:paraId="1DC8064F" w14:textId="5840B706" w:rsidR="008153F4" w:rsidRDefault="008153F4" w:rsidP="004D774C">
            <w:pPr>
              <w:tabs>
                <w:tab w:val="left" w:pos="5285"/>
              </w:tabs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umber of Hours</w:t>
            </w:r>
          </w:p>
        </w:tc>
      </w:tr>
      <w:tr w:rsidR="008153F4" w14:paraId="14BBC87C" w14:textId="77777777" w:rsidTr="00815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1EE6843" w14:textId="77777777" w:rsidR="008153F4" w:rsidRDefault="008153F4" w:rsidP="004D77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7" w:type="dxa"/>
          </w:tcPr>
          <w:p w14:paraId="5222A642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16511C9A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40C305A1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43E56B9F" w14:textId="77777777" w:rsidTr="00815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306EC1B" w14:textId="77777777" w:rsidR="008153F4" w:rsidRDefault="008153F4" w:rsidP="004D77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7" w:type="dxa"/>
          </w:tcPr>
          <w:p w14:paraId="3B9C7DFB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7D99EC89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15143943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2DCDA57A" w14:textId="77777777" w:rsidTr="00815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35E9A03" w14:textId="77777777" w:rsidR="008153F4" w:rsidRDefault="008153F4" w:rsidP="004D77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7" w:type="dxa"/>
          </w:tcPr>
          <w:p w14:paraId="6F474A77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1D00AE38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3E285EE7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619544D7" w14:textId="77777777" w:rsidTr="00815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4551FFD4" w14:textId="77777777" w:rsidR="008153F4" w:rsidRDefault="008153F4" w:rsidP="004D77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7" w:type="dxa"/>
          </w:tcPr>
          <w:p w14:paraId="75D03EEE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510B2546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33A1CF2A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6CA5B531" w14:textId="77777777" w:rsidTr="00815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67EC9FE" w14:textId="77777777" w:rsidR="008153F4" w:rsidRDefault="008153F4" w:rsidP="004D77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7" w:type="dxa"/>
          </w:tcPr>
          <w:p w14:paraId="3917DF9A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63E9F7FA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21DB1447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78CFCD83" w14:textId="77777777" w:rsidTr="00815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C250AFE" w14:textId="77777777" w:rsidR="008153F4" w:rsidRDefault="008153F4" w:rsidP="004D77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7" w:type="dxa"/>
          </w:tcPr>
          <w:p w14:paraId="24238539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01BA921C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6D83EAB3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1B203331" w14:textId="77777777" w:rsidTr="00815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70C0E81" w14:textId="77777777" w:rsidR="008153F4" w:rsidRDefault="008153F4" w:rsidP="004D77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7" w:type="dxa"/>
          </w:tcPr>
          <w:p w14:paraId="049544B5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6D797F0F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690C6233" w14:textId="77777777" w:rsidR="008153F4" w:rsidRDefault="008153F4" w:rsidP="004D77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689FEA94" w14:textId="77777777" w:rsidR="008153F4" w:rsidRDefault="008153F4" w:rsidP="004D774C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  <w:sectPr w:rsidR="008153F4" w:rsidSect="008153F4">
          <w:type w:val="continuous"/>
          <w:pgSz w:w="12240" w:h="15840"/>
          <w:pgMar w:top="450" w:right="1440" w:bottom="720" w:left="1440" w:header="270" w:footer="720" w:gutter="0"/>
          <w:cols w:space="720"/>
          <w:docGrid w:linePitch="360"/>
        </w:sectPr>
      </w:pPr>
    </w:p>
    <w:p w14:paraId="423CB236" w14:textId="05BFF791" w:rsidR="008153F4" w:rsidRDefault="008153F4" w:rsidP="004D774C">
      <w:pPr>
        <w:tabs>
          <w:tab w:val="left" w:pos="5285"/>
        </w:tabs>
        <w:spacing w:before="12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ction II: Career Goals</w:t>
      </w:r>
    </w:p>
    <w:p w14:paraId="30892F12" w14:textId="2D1B9B08" w:rsidR="008153F4" w:rsidRDefault="008153F4" w:rsidP="004D774C">
      <w:pPr>
        <w:tabs>
          <w:tab w:val="left" w:pos="5285"/>
        </w:tabs>
        <w:spacing w:before="120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escribe next logical objective in career goals.</w:t>
      </w:r>
    </w:p>
    <w:sdt>
      <w:sdtPr>
        <w:rPr>
          <w:rFonts w:ascii="Times New Roman" w:hAnsi="Times New Roman" w:cs="Times New Roman"/>
          <w:sz w:val="24"/>
        </w:rPr>
        <w:id w:val="-88924197"/>
        <w:placeholder>
          <w:docPart w:val="1A85D5D2E7404C59BAB403CC3AA162A1"/>
        </w:placeholder>
        <w:showingPlcHdr/>
      </w:sdtPr>
      <w:sdtContent>
        <w:p w14:paraId="17173BE7" w14:textId="388F55C0" w:rsidR="008153F4" w:rsidRDefault="008153F4" w:rsidP="004D774C">
          <w:pPr>
            <w:tabs>
              <w:tab w:val="left" w:pos="5285"/>
            </w:tabs>
            <w:spacing w:before="120"/>
            <w:rPr>
              <w:rFonts w:ascii="Times New Roman" w:hAnsi="Times New Roman" w:cs="Times New Roman"/>
              <w:sz w:val="24"/>
            </w:rPr>
          </w:pPr>
          <w:r w:rsidRPr="00B63383">
            <w:rPr>
              <w:rStyle w:val="PlaceholderText"/>
            </w:rPr>
            <w:t>Click or tap here to enter text.</w:t>
          </w:r>
        </w:p>
      </w:sdtContent>
    </w:sdt>
    <w:p w14:paraId="6DD981DC" w14:textId="05FEDD24" w:rsidR="008153F4" w:rsidRDefault="008153F4" w:rsidP="004D774C">
      <w:pPr>
        <w:tabs>
          <w:tab w:val="left" w:pos="5285"/>
        </w:tabs>
        <w:spacing w:before="120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escribe long range goals of employee.</w:t>
      </w:r>
    </w:p>
    <w:sdt>
      <w:sdtPr>
        <w:rPr>
          <w:rFonts w:ascii="Times New Roman" w:hAnsi="Times New Roman" w:cs="Times New Roman"/>
          <w:sz w:val="24"/>
        </w:rPr>
        <w:id w:val="1056502209"/>
        <w:placeholder>
          <w:docPart w:val="92754407DCDB469BB3A1E06419961DBA"/>
        </w:placeholder>
        <w:showingPlcHdr/>
      </w:sdtPr>
      <w:sdtContent>
        <w:p w14:paraId="1D766F6B" w14:textId="33778A7F" w:rsidR="008153F4" w:rsidRDefault="008153F4" w:rsidP="004D774C">
          <w:pPr>
            <w:tabs>
              <w:tab w:val="left" w:pos="5285"/>
            </w:tabs>
            <w:spacing w:before="120"/>
            <w:rPr>
              <w:rFonts w:ascii="Times New Roman" w:hAnsi="Times New Roman" w:cs="Times New Roman"/>
              <w:sz w:val="24"/>
            </w:rPr>
          </w:pPr>
          <w:r w:rsidRPr="00B63383">
            <w:rPr>
              <w:rStyle w:val="PlaceholderText"/>
            </w:rPr>
            <w:t>Click or tap here to enter text.</w:t>
          </w:r>
        </w:p>
      </w:sdtContent>
    </w:sdt>
    <w:p w14:paraId="2B3E68C2" w14:textId="719306CB" w:rsidR="008153F4" w:rsidRDefault="008153F4" w:rsidP="004D774C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</w:pPr>
    </w:p>
    <w:p w14:paraId="3078802D" w14:textId="77777777" w:rsidR="000D5DDF" w:rsidRDefault="000D5DDF" w:rsidP="004D774C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  <w:sectPr w:rsidR="000D5DDF" w:rsidSect="008153F4">
          <w:type w:val="continuous"/>
          <w:pgSz w:w="12240" w:h="15840"/>
          <w:pgMar w:top="450" w:right="1440" w:bottom="720" w:left="1440" w:header="270" w:footer="720" w:gutter="0"/>
          <w:cols w:space="720"/>
          <w:docGrid w:linePitch="360"/>
        </w:sectPr>
      </w:pPr>
    </w:p>
    <w:p w14:paraId="0C0906AD" w14:textId="471DDABE" w:rsidR="008153F4" w:rsidRDefault="008153F4" w:rsidP="004D774C">
      <w:pPr>
        <w:tabs>
          <w:tab w:val="left" w:pos="5285"/>
        </w:tabs>
        <w:spacing w:before="12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ction III: Request</w:t>
      </w:r>
      <w:r w:rsidR="000D5DDF">
        <w:rPr>
          <w:rFonts w:ascii="Times New Roman" w:hAnsi="Times New Roman" w:cs="Times New Roman"/>
          <w:b/>
          <w:sz w:val="24"/>
        </w:rPr>
        <w:t>ed</w:t>
      </w:r>
      <w:r>
        <w:rPr>
          <w:rFonts w:ascii="Times New Roman" w:hAnsi="Times New Roman" w:cs="Times New Roman"/>
          <w:b/>
          <w:sz w:val="24"/>
        </w:rPr>
        <w:t xml:space="preserve"> or Planned Training</w:t>
      </w:r>
    </w:p>
    <w:p w14:paraId="59723497" w14:textId="109BBD0B" w:rsidR="008153F4" w:rsidRDefault="008153F4" w:rsidP="004D774C">
      <w:pPr>
        <w:tabs>
          <w:tab w:val="left" w:pos="5285"/>
        </w:tabs>
        <w:spacing w:before="120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ection to be completed with supervisor.</w:t>
      </w:r>
      <w:r w:rsidR="000D5DDF">
        <w:rPr>
          <w:rFonts w:ascii="Times New Roman" w:hAnsi="Times New Roman" w:cs="Times New Roman"/>
          <w:i/>
          <w:sz w:val="24"/>
        </w:rPr>
        <w:t xml:space="preserve"> Rank in order of priority. Add rows, as needed.</w:t>
      </w: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985"/>
        <w:gridCol w:w="2160"/>
        <w:gridCol w:w="3867"/>
        <w:gridCol w:w="2338"/>
      </w:tblGrid>
      <w:tr w:rsidR="008153F4" w14:paraId="21E94635" w14:textId="77777777" w:rsidTr="00815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50923BA4" w14:textId="2A7FA478" w:rsidR="008153F4" w:rsidRDefault="008153F4" w:rsidP="00347B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Type</w:t>
            </w:r>
            <w:r>
              <w:rPr>
                <w:rStyle w:val="FootnoteReference"/>
                <w:rFonts w:ascii="Times New Roman" w:hAnsi="Times New Roman" w:cs="Times New Roman"/>
                <w:sz w:val="24"/>
              </w:rPr>
              <w:footnoteReference w:id="1"/>
            </w:r>
          </w:p>
        </w:tc>
        <w:tc>
          <w:tcPr>
            <w:tcW w:w="2160" w:type="dxa"/>
          </w:tcPr>
          <w:p w14:paraId="1506EFD4" w14:textId="10CC9BE6" w:rsidR="008153F4" w:rsidRDefault="008153F4" w:rsidP="00347B4C">
            <w:pPr>
              <w:tabs>
                <w:tab w:val="left" w:pos="5285"/>
              </w:tabs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kills Needed</w:t>
            </w:r>
          </w:p>
        </w:tc>
        <w:tc>
          <w:tcPr>
            <w:tcW w:w="3867" w:type="dxa"/>
          </w:tcPr>
          <w:p w14:paraId="462B450C" w14:textId="0E9B93C9" w:rsidR="008153F4" w:rsidRDefault="008153F4" w:rsidP="00347B4C">
            <w:pPr>
              <w:tabs>
                <w:tab w:val="left" w:pos="5285"/>
              </w:tabs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rse Name (If Available)</w:t>
            </w:r>
          </w:p>
        </w:tc>
        <w:tc>
          <w:tcPr>
            <w:tcW w:w="2338" w:type="dxa"/>
          </w:tcPr>
          <w:p w14:paraId="0504BD92" w14:textId="7954D8DE" w:rsidR="008153F4" w:rsidRDefault="008153F4" w:rsidP="00347B4C">
            <w:pPr>
              <w:tabs>
                <w:tab w:val="left" w:pos="5285"/>
              </w:tabs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stimated Cost</w:t>
            </w:r>
          </w:p>
        </w:tc>
      </w:tr>
      <w:tr w:rsidR="008153F4" w14:paraId="2D85295B" w14:textId="77777777" w:rsidTr="00815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0D3733A0" w14:textId="77777777" w:rsidR="008153F4" w:rsidRDefault="008153F4" w:rsidP="00347B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</w:tcPr>
          <w:p w14:paraId="19C448D6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67" w:type="dxa"/>
          </w:tcPr>
          <w:p w14:paraId="1A2AE6B4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7AE13A43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5D97D56D" w14:textId="77777777" w:rsidTr="00815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68905C33" w14:textId="77777777" w:rsidR="008153F4" w:rsidRDefault="008153F4" w:rsidP="00347B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</w:tcPr>
          <w:p w14:paraId="052E100F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67" w:type="dxa"/>
          </w:tcPr>
          <w:p w14:paraId="532AC8C5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2B6505AF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28DFFDED" w14:textId="77777777" w:rsidTr="00815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24E3A20C" w14:textId="77777777" w:rsidR="008153F4" w:rsidRDefault="008153F4" w:rsidP="00347B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</w:tcPr>
          <w:p w14:paraId="4BCC6BF8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67" w:type="dxa"/>
          </w:tcPr>
          <w:p w14:paraId="7C56D91D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2AD42D70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7AF951FD" w14:textId="77777777" w:rsidTr="00815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341D3794" w14:textId="77777777" w:rsidR="008153F4" w:rsidRDefault="008153F4" w:rsidP="00347B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</w:tcPr>
          <w:p w14:paraId="5FE9F15F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67" w:type="dxa"/>
          </w:tcPr>
          <w:p w14:paraId="2CDDA3BA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4DDEE4B8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7F220AAE" w14:textId="77777777" w:rsidTr="00815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49CB4D5F" w14:textId="77777777" w:rsidR="008153F4" w:rsidRDefault="008153F4" w:rsidP="00347B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</w:tcPr>
          <w:p w14:paraId="17641619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67" w:type="dxa"/>
          </w:tcPr>
          <w:p w14:paraId="75B075BA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0DA146B3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2CDE0925" w14:textId="77777777" w:rsidTr="00815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5800A441" w14:textId="77777777" w:rsidR="008153F4" w:rsidRDefault="008153F4" w:rsidP="00347B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</w:tcPr>
          <w:p w14:paraId="2BAA32F2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67" w:type="dxa"/>
          </w:tcPr>
          <w:p w14:paraId="3B7145E1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0392AC06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2457BC2A" w14:textId="77777777" w:rsidTr="00815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5D11954D" w14:textId="77777777" w:rsidR="008153F4" w:rsidRDefault="008153F4" w:rsidP="00347B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</w:tcPr>
          <w:p w14:paraId="0699820B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67" w:type="dxa"/>
          </w:tcPr>
          <w:p w14:paraId="4A1E9605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126E163C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0FBF8246" w14:textId="77777777" w:rsidTr="00815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377AB3CB" w14:textId="77777777" w:rsidR="008153F4" w:rsidRDefault="008153F4" w:rsidP="00347B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</w:tcPr>
          <w:p w14:paraId="795043AA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67" w:type="dxa"/>
          </w:tcPr>
          <w:p w14:paraId="1740D78E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2D9A33BC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539D4DD2" w14:textId="77777777" w:rsidTr="00815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2C730FF4" w14:textId="77777777" w:rsidR="008153F4" w:rsidRDefault="008153F4" w:rsidP="00347B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</w:tcPr>
          <w:p w14:paraId="5537C859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67" w:type="dxa"/>
          </w:tcPr>
          <w:p w14:paraId="580DEDD3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29699C48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6BC02494" w14:textId="77777777" w:rsidTr="00815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3065DF25" w14:textId="77777777" w:rsidR="008153F4" w:rsidRDefault="008153F4" w:rsidP="00347B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</w:tcPr>
          <w:p w14:paraId="4F2E6236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67" w:type="dxa"/>
          </w:tcPr>
          <w:p w14:paraId="417A8E4E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15B21444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8153F4" w14:paraId="0F5F6466" w14:textId="77777777" w:rsidTr="00815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73CB6F2D" w14:textId="77777777" w:rsidR="008153F4" w:rsidRDefault="008153F4" w:rsidP="00347B4C">
            <w:pPr>
              <w:tabs>
                <w:tab w:val="left" w:pos="5285"/>
              </w:tabs>
              <w:spacing w:before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</w:tcPr>
          <w:p w14:paraId="5E750569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67" w:type="dxa"/>
          </w:tcPr>
          <w:p w14:paraId="4A5D74EB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38" w:type="dxa"/>
          </w:tcPr>
          <w:p w14:paraId="7E5B4B29" w14:textId="77777777" w:rsidR="008153F4" w:rsidRDefault="008153F4" w:rsidP="00347B4C">
            <w:pPr>
              <w:tabs>
                <w:tab w:val="left" w:pos="5285"/>
              </w:tabs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1FE3176" w14:textId="1C7EF6A9" w:rsidR="00590C23" w:rsidRPr="00A247FE" w:rsidRDefault="00A247FE" w:rsidP="00A247FE">
      <w:pPr>
        <w:tabs>
          <w:tab w:val="left" w:pos="5285"/>
        </w:tabs>
        <w:spacing w:before="120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Please refer to the following in the 2022 Environmental Training Plan for training required for DOT&amp;PF environmental staff: Table 2, Table 3, Appendix B, Appendix C, and Appendix D.</w:t>
      </w:r>
      <w:bookmarkStart w:id="0" w:name="_GoBack"/>
      <w:bookmarkEnd w:id="0"/>
    </w:p>
    <w:p w14:paraId="42079ADD" w14:textId="77777777" w:rsidR="00A247FE" w:rsidRDefault="00A247FE" w:rsidP="004D774C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  <w:sectPr w:rsidR="00A247FE" w:rsidSect="008153F4">
          <w:type w:val="continuous"/>
          <w:pgSz w:w="12240" w:h="15840"/>
          <w:pgMar w:top="450" w:right="1440" w:bottom="720" w:left="1440" w:header="270" w:footer="720" w:gutter="0"/>
          <w:cols w:space="720"/>
          <w:docGrid w:linePitch="360"/>
        </w:sectPr>
      </w:pPr>
    </w:p>
    <w:p w14:paraId="6DB4FF70" w14:textId="750451C1" w:rsidR="000D5DDF" w:rsidRDefault="000D5DDF" w:rsidP="000D5DDF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B0676EC" wp14:editId="18E54BB5">
                <wp:simplePos x="0" y="0"/>
                <wp:positionH relativeFrom="column">
                  <wp:posOffset>3313686</wp:posOffset>
                </wp:positionH>
                <wp:positionV relativeFrom="paragraph">
                  <wp:posOffset>273617</wp:posOffset>
                </wp:positionV>
                <wp:extent cx="2937753" cy="0"/>
                <wp:effectExtent l="0" t="0" r="3429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775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1CB5F7" id="Straight Connector 8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0.9pt,21.55pt" to="492.2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C0FB6B" wp14:editId="2F962484">
                <wp:simplePos x="0" y="0"/>
                <wp:positionH relativeFrom="column">
                  <wp:posOffset>9727</wp:posOffset>
                </wp:positionH>
                <wp:positionV relativeFrom="paragraph">
                  <wp:posOffset>276887</wp:posOffset>
                </wp:positionV>
                <wp:extent cx="2937753" cy="0"/>
                <wp:effectExtent l="0" t="0" r="3429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775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9AC2FC" id="Straight Connector 7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21.8pt" to="232.05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24"/>
        </w:rPr>
        <w:tab/>
      </w:r>
      <w:sdt>
        <w:sdtPr>
          <w:rPr>
            <w:rFonts w:ascii="Times New Roman" w:hAnsi="Times New Roman" w:cs="Times New Roman"/>
            <w:sz w:val="24"/>
          </w:rPr>
          <w:id w:val="-427658342"/>
          <w:placeholder>
            <w:docPart w:val="CF465FAA5ABE4E098FB9D7949748721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B63383">
            <w:rPr>
              <w:rStyle w:val="PlaceholderText"/>
            </w:rPr>
            <w:t>Click or tap to enter a date.</w:t>
          </w:r>
        </w:sdtContent>
      </w:sdt>
    </w:p>
    <w:p w14:paraId="305FB71A" w14:textId="312F4A57" w:rsidR="008153F4" w:rsidRDefault="000D5DDF" w:rsidP="000D5DDF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mployee Signature</w:t>
      </w:r>
      <w:r>
        <w:rPr>
          <w:rFonts w:ascii="Times New Roman" w:hAnsi="Times New Roman" w:cs="Times New Roman"/>
          <w:sz w:val="24"/>
        </w:rPr>
        <w:tab/>
        <w:t>Date</w:t>
      </w:r>
    </w:p>
    <w:p w14:paraId="5D286272" w14:textId="0182FB09" w:rsidR="000D5DDF" w:rsidRDefault="000D5DDF" w:rsidP="000D5DDF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</w:pPr>
      <w:r w:rsidRPr="000D5DDF">
        <w:rPr>
          <w:rFonts w:ascii="Times New Roman" w:hAnsi="Times New Roman" w:cs="Times New Roman"/>
          <w:sz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ED3DF4C" wp14:editId="3EE6CEE3">
                <wp:simplePos x="0" y="0"/>
                <wp:positionH relativeFrom="column">
                  <wp:posOffset>3313430</wp:posOffset>
                </wp:positionH>
                <wp:positionV relativeFrom="paragraph">
                  <wp:posOffset>305435</wp:posOffset>
                </wp:positionV>
                <wp:extent cx="2937510" cy="0"/>
                <wp:effectExtent l="0" t="0" r="3429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75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D97E47" id="Straight Connector 13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0.9pt,24.05pt" to="492.2pt,2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Pr="000D5DDF">
        <w:rPr>
          <w:rFonts w:ascii="Times New Roman" w:hAnsi="Times New Roman" w:cs="Times New Roman"/>
          <w:sz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1672E70" wp14:editId="539E4AFD">
                <wp:simplePos x="0" y="0"/>
                <wp:positionH relativeFrom="column">
                  <wp:posOffset>9525</wp:posOffset>
                </wp:positionH>
                <wp:positionV relativeFrom="paragraph">
                  <wp:posOffset>309394</wp:posOffset>
                </wp:positionV>
                <wp:extent cx="2937753" cy="0"/>
                <wp:effectExtent l="0" t="0" r="3429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775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0DDD54" id="Straight Connector 1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24.35pt" to="232.05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24"/>
        </w:rPr>
        <w:tab/>
      </w:r>
      <w:sdt>
        <w:sdtPr>
          <w:rPr>
            <w:rFonts w:ascii="Times New Roman" w:hAnsi="Times New Roman" w:cs="Times New Roman"/>
            <w:sz w:val="24"/>
          </w:rPr>
          <w:id w:val="-2100939379"/>
          <w:placeholder>
            <w:docPart w:val="C361B7C67C554E8A8217444978D3CF1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B63383">
            <w:rPr>
              <w:rStyle w:val="PlaceholderText"/>
            </w:rPr>
            <w:t>Click or tap to enter a date.</w:t>
          </w:r>
        </w:sdtContent>
      </w:sdt>
    </w:p>
    <w:p w14:paraId="7155A1AD" w14:textId="231B9A09" w:rsidR="000D5DDF" w:rsidRDefault="000D5DDF" w:rsidP="000D5DDF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pervisor</w:t>
      </w:r>
      <w:r>
        <w:rPr>
          <w:rFonts w:ascii="Times New Roman" w:hAnsi="Times New Roman" w:cs="Times New Roman"/>
          <w:sz w:val="24"/>
        </w:rPr>
        <w:t xml:space="preserve"> Signature</w:t>
      </w:r>
      <w:r>
        <w:rPr>
          <w:rFonts w:ascii="Times New Roman" w:hAnsi="Times New Roman" w:cs="Times New Roman"/>
          <w:sz w:val="24"/>
        </w:rPr>
        <w:tab/>
        <w:t>Date</w:t>
      </w:r>
    </w:p>
    <w:p w14:paraId="7E43C8E3" w14:textId="31CF5105" w:rsidR="000D5DDF" w:rsidRPr="00280330" w:rsidRDefault="000D5DDF" w:rsidP="000D5DDF">
      <w:pPr>
        <w:tabs>
          <w:tab w:val="left" w:pos="5285"/>
        </w:tabs>
        <w:spacing w:before="120"/>
        <w:rPr>
          <w:rFonts w:ascii="Times New Roman" w:hAnsi="Times New Roman" w:cs="Times New Roman"/>
          <w:sz w:val="24"/>
        </w:rPr>
      </w:pPr>
    </w:p>
    <w:sectPr w:rsidR="000D5DDF" w:rsidRPr="00280330" w:rsidSect="008153F4">
      <w:type w:val="continuous"/>
      <w:pgSz w:w="12240" w:h="15840"/>
      <w:pgMar w:top="450" w:right="1440" w:bottom="72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506887" w14:textId="77777777" w:rsidR="00BF0C3E" w:rsidRDefault="00BF0C3E" w:rsidP="00E15DED">
      <w:pPr>
        <w:spacing w:after="0" w:line="240" w:lineRule="auto"/>
      </w:pPr>
      <w:r>
        <w:separator/>
      </w:r>
    </w:p>
  </w:endnote>
  <w:endnote w:type="continuationSeparator" w:id="0">
    <w:p w14:paraId="63CB8E82" w14:textId="77777777" w:rsidR="00BF0C3E" w:rsidRDefault="00BF0C3E" w:rsidP="00E15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E1069" w14:textId="77777777" w:rsidR="00632661" w:rsidRDefault="006326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96957" w14:textId="77777777" w:rsidR="00632661" w:rsidRDefault="006326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EDCADC" w14:textId="77777777" w:rsidR="00632661" w:rsidRDefault="006326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920AC8" w14:textId="77777777" w:rsidR="00BF0C3E" w:rsidRDefault="00BF0C3E" w:rsidP="00E15DED">
      <w:pPr>
        <w:spacing w:after="0" w:line="240" w:lineRule="auto"/>
      </w:pPr>
      <w:r>
        <w:separator/>
      </w:r>
    </w:p>
  </w:footnote>
  <w:footnote w:type="continuationSeparator" w:id="0">
    <w:p w14:paraId="49D1DEB7" w14:textId="77777777" w:rsidR="00BF0C3E" w:rsidRDefault="00BF0C3E" w:rsidP="00E15DED">
      <w:pPr>
        <w:spacing w:after="0" w:line="240" w:lineRule="auto"/>
      </w:pPr>
      <w:r>
        <w:continuationSeparator/>
      </w:r>
    </w:p>
  </w:footnote>
  <w:footnote w:id="1">
    <w:p w14:paraId="7DD56250" w14:textId="50DEB918" w:rsidR="008153F4" w:rsidRDefault="008153F4">
      <w:pPr>
        <w:pStyle w:val="FootnoteText"/>
      </w:pPr>
      <w:r>
        <w:rPr>
          <w:rStyle w:val="FootnoteReference"/>
        </w:rPr>
        <w:footnoteRef/>
      </w:r>
      <w:r>
        <w:t xml:space="preserve"> List one of the following three types: M (Mandatory), SE (Skills Enhancement), or D (Developmental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F17FDF" w14:textId="77777777" w:rsidR="00632661" w:rsidRDefault="006326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6E53A3" w14:textId="77777777" w:rsidR="00DB5C56" w:rsidRDefault="00DB5C56" w:rsidP="00DB5C56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718049" w14:textId="77777777" w:rsidR="00632661" w:rsidRDefault="006326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C51B2"/>
    <w:multiLevelType w:val="hybridMultilevel"/>
    <w:tmpl w:val="97EA8AE8"/>
    <w:lvl w:ilvl="0" w:tplc="BD4EE98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E33C57"/>
    <w:multiLevelType w:val="hybridMultilevel"/>
    <w:tmpl w:val="7026DC0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25A18F8"/>
    <w:multiLevelType w:val="hybridMultilevel"/>
    <w:tmpl w:val="6B761180"/>
    <w:lvl w:ilvl="0" w:tplc="BD4EE98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0321EE"/>
    <w:multiLevelType w:val="hybridMultilevel"/>
    <w:tmpl w:val="C9600B9C"/>
    <w:lvl w:ilvl="0" w:tplc="BD4EE98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E4546"/>
    <w:multiLevelType w:val="hybridMultilevel"/>
    <w:tmpl w:val="AA4EDC4C"/>
    <w:lvl w:ilvl="0" w:tplc="BD4EE98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formsDesign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TUwsjSzNDAztjRT0lEKTi0uzszPAykwrAUArsduYSwAAAA="/>
  </w:docVars>
  <w:rsids>
    <w:rsidRoot w:val="004060A6"/>
    <w:rsid w:val="000210A3"/>
    <w:rsid w:val="00024116"/>
    <w:rsid w:val="00085784"/>
    <w:rsid w:val="00087F50"/>
    <w:rsid w:val="00096A59"/>
    <w:rsid w:val="000D5DDF"/>
    <w:rsid w:val="000E2CC7"/>
    <w:rsid w:val="00171EB1"/>
    <w:rsid w:val="00174052"/>
    <w:rsid w:val="0017736F"/>
    <w:rsid w:val="001C3ED3"/>
    <w:rsid w:val="001D575D"/>
    <w:rsid w:val="001D7D8A"/>
    <w:rsid w:val="001E44B5"/>
    <w:rsid w:val="001E6605"/>
    <w:rsid w:val="001F09CD"/>
    <w:rsid w:val="00202072"/>
    <w:rsid w:val="00211C56"/>
    <w:rsid w:val="00246D0B"/>
    <w:rsid w:val="00264A90"/>
    <w:rsid w:val="00280330"/>
    <w:rsid w:val="002941F2"/>
    <w:rsid w:val="00294980"/>
    <w:rsid w:val="00296F84"/>
    <w:rsid w:val="002A75C2"/>
    <w:rsid w:val="003329CE"/>
    <w:rsid w:val="00351F9E"/>
    <w:rsid w:val="00360C70"/>
    <w:rsid w:val="00387436"/>
    <w:rsid w:val="003B3032"/>
    <w:rsid w:val="003B566E"/>
    <w:rsid w:val="003E093E"/>
    <w:rsid w:val="003E472E"/>
    <w:rsid w:val="004060A6"/>
    <w:rsid w:val="00410264"/>
    <w:rsid w:val="0043231B"/>
    <w:rsid w:val="0043524D"/>
    <w:rsid w:val="0045699D"/>
    <w:rsid w:val="00474D04"/>
    <w:rsid w:val="00474DDB"/>
    <w:rsid w:val="004D774C"/>
    <w:rsid w:val="004F322E"/>
    <w:rsid w:val="00590C23"/>
    <w:rsid w:val="005A4ED6"/>
    <w:rsid w:val="005F272A"/>
    <w:rsid w:val="005F688A"/>
    <w:rsid w:val="00613B9D"/>
    <w:rsid w:val="0061590E"/>
    <w:rsid w:val="006325EC"/>
    <w:rsid w:val="00632661"/>
    <w:rsid w:val="00672D80"/>
    <w:rsid w:val="006B5683"/>
    <w:rsid w:val="006D7985"/>
    <w:rsid w:val="006E2EC7"/>
    <w:rsid w:val="006F038D"/>
    <w:rsid w:val="006F0485"/>
    <w:rsid w:val="007045EE"/>
    <w:rsid w:val="00706D74"/>
    <w:rsid w:val="007915B0"/>
    <w:rsid w:val="007D70BE"/>
    <w:rsid w:val="007E64F0"/>
    <w:rsid w:val="008153F4"/>
    <w:rsid w:val="00826966"/>
    <w:rsid w:val="008B2925"/>
    <w:rsid w:val="008C1862"/>
    <w:rsid w:val="008F27F0"/>
    <w:rsid w:val="0091424D"/>
    <w:rsid w:val="009429A3"/>
    <w:rsid w:val="0094441B"/>
    <w:rsid w:val="009459A1"/>
    <w:rsid w:val="009703CE"/>
    <w:rsid w:val="009A409E"/>
    <w:rsid w:val="009B26F5"/>
    <w:rsid w:val="009C5881"/>
    <w:rsid w:val="009C6CAE"/>
    <w:rsid w:val="009F1C8D"/>
    <w:rsid w:val="009F34F2"/>
    <w:rsid w:val="00A04ABA"/>
    <w:rsid w:val="00A247FE"/>
    <w:rsid w:val="00A310E7"/>
    <w:rsid w:val="00A441FE"/>
    <w:rsid w:val="00A61542"/>
    <w:rsid w:val="00A67BC5"/>
    <w:rsid w:val="00A70040"/>
    <w:rsid w:val="00A7579F"/>
    <w:rsid w:val="00A77019"/>
    <w:rsid w:val="00A87479"/>
    <w:rsid w:val="00AA3779"/>
    <w:rsid w:val="00AB1692"/>
    <w:rsid w:val="00AD7DEE"/>
    <w:rsid w:val="00AD7E8A"/>
    <w:rsid w:val="00B04AC0"/>
    <w:rsid w:val="00BF0C3E"/>
    <w:rsid w:val="00C51ED0"/>
    <w:rsid w:val="00C9155A"/>
    <w:rsid w:val="00C932BF"/>
    <w:rsid w:val="00CF3F82"/>
    <w:rsid w:val="00D238D8"/>
    <w:rsid w:val="00DA713B"/>
    <w:rsid w:val="00DB04A7"/>
    <w:rsid w:val="00DB224C"/>
    <w:rsid w:val="00DB5C56"/>
    <w:rsid w:val="00DD4A54"/>
    <w:rsid w:val="00DE281C"/>
    <w:rsid w:val="00E15DED"/>
    <w:rsid w:val="00E714A1"/>
    <w:rsid w:val="00F35153"/>
    <w:rsid w:val="00F93BBF"/>
    <w:rsid w:val="00FB0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4:docId w14:val="3C3A8630"/>
  <w15:chartTrackingRefBased/>
  <w15:docId w15:val="{B93F0349-55CB-4DF8-A20B-EE5AE1EEA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53F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18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4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5C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C56"/>
  </w:style>
  <w:style w:type="paragraph" w:styleId="Footer">
    <w:name w:val="footer"/>
    <w:basedOn w:val="Normal"/>
    <w:link w:val="FooterChar"/>
    <w:uiPriority w:val="99"/>
    <w:unhideWhenUsed/>
    <w:rsid w:val="00DB5C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C56"/>
  </w:style>
  <w:style w:type="table" w:styleId="TableGrid">
    <w:name w:val="Table Grid"/>
    <w:basedOn w:val="TableNormal"/>
    <w:uiPriority w:val="39"/>
    <w:rsid w:val="00474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C186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C186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9A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68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8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8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8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88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D774C"/>
    <w:rPr>
      <w:color w:val="808080"/>
    </w:rPr>
  </w:style>
  <w:style w:type="table" w:styleId="GridTable4-Accent5">
    <w:name w:val="Grid Table 4 Accent 5"/>
    <w:basedOn w:val="TableNormal"/>
    <w:uiPriority w:val="49"/>
    <w:rsid w:val="008153F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8153F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153F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153F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135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2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390FA39DADD43C19101161F446CA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BACE1-4041-4715-BAC7-47D8F5BC8586}"/>
      </w:docPartPr>
      <w:docPartBody>
        <w:p w:rsidR="00000000" w:rsidRDefault="004E52A7" w:rsidP="004E52A7">
          <w:pPr>
            <w:pStyle w:val="F390FA39DADD43C19101161F446CACA45"/>
          </w:pPr>
          <w:r w:rsidRPr="00B63383">
            <w:rPr>
              <w:rStyle w:val="PlaceholderText"/>
            </w:rPr>
            <w:t>Choose an item.</w:t>
          </w:r>
        </w:p>
      </w:docPartBody>
    </w:docPart>
    <w:docPart>
      <w:docPartPr>
        <w:name w:val="D2248219557A409DA131C2EB7574F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3F128-118D-49C1-AEAB-89E41AAD0C71}"/>
      </w:docPartPr>
      <w:docPartBody>
        <w:p w:rsidR="00000000" w:rsidRDefault="004E52A7" w:rsidP="004E52A7">
          <w:pPr>
            <w:pStyle w:val="D2248219557A409DA131C2EB7574FB6A4"/>
          </w:pPr>
          <w:r w:rsidRPr="00B63383">
            <w:rPr>
              <w:rStyle w:val="PlaceholderText"/>
            </w:rPr>
            <w:t>Choose an item.</w:t>
          </w:r>
        </w:p>
      </w:docPartBody>
    </w:docPart>
    <w:docPart>
      <w:docPartPr>
        <w:name w:val="3BF1C4D147924593BE19ECB77131F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5298F-EA8C-4397-8F81-DF82BDDB0F6F}"/>
      </w:docPartPr>
      <w:docPartBody>
        <w:p w:rsidR="00000000" w:rsidRDefault="004E52A7" w:rsidP="004E52A7">
          <w:pPr>
            <w:pStyle w:val="3BF1C4D147924593BE19ECB77131F35E2"/>
          </w:pPr>
          <w:r w:rsidRPr="00B6338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44ABD96B44BEA823AE0165CAA5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07F95-153D-4C98-9926-CB0A04EF35CF}"/>
      </w:docPartPr>
      <w:docPartBody>
        <w:p w:rsidR="00000000" w:rsidRDefault="004E52A7" w:rsidP="004E52A7">
          <w:pPr>
            <w:pStyle w:val="D9E44ABD96B44BEA823AE0165CAA582A2"/>
          </w:pPr>
          <w:r w:rsidRPr="00B6338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320D62DA9546DC861C0955E32E5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4F838-E2BF-4573-BCAA-9188857D1AE4}"/>
      </w:docPartPr>
      <w:docPartBody>
        <w:p w:rsidR="00000000" w:rsidRDefault="004E52A7" w:rsidP="004E52A7">
          <w:pPr>
            <w:pStyle w:val="AB320D62DA9546DC861C0955E32E50D31"/>
          </w:pPr>
          <w:r w:rsidRPr="00B633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C668A3034F40DC826E49582D9A9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D6C30-ED45-4F56-BB2C-D67487F3EFEB}"/>
      </w:docPartPr>
      <w:docPartBody>
        <w:p w:rsidR="00000000" w:rsidRDefault="004E52A7" w:rsidP="004E52A7">
          <w:pPr>
            <w:pStyle w:val="5DC668A3034F40DC826E49582D9A98BA1"/>
          </w:pPr>
          <w:r w:rsidRPr="00B633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E89C3E0C1C114C43A04FC06681B87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B35AC-B9BD-4EF2-B93D-CDEB56BD4B1F}"/>
      </w:docPartPr>
      <w:docPartBody>
        <w:p w:rsidR="00000000" w:rsidRDefault="004E52A7" w:rsidP="004E52A7">
          <w:pPr>
            <w:pStyle w:val="E89C3E0C1C114C43A04FC06681B870FA1"/>
          </w:pPr>
          <w:r w:rsidRPr="00B6338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5D5D2E7404C59BAB403CC3AA16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4222C-3F5C-463E-9E96-276CD77C4516}"/>
      </w:docPartPr>
      <w:docPartBody>
        <w:p w:rsidR="00000000" w:rsidRDefault="004E52A7" w:rsidP="004E52A7">
          <w:pPr>
            <w:pStyle w:val="1A85D5D2E7404C59BAB403CC3AA162A11"/>
          </w:pPr>
          <w:r w:rsidRPr="00B6338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61B7C67C554E8A8217444978D3C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23339-34FB-49F3-8829-2FB95D6F288D}"/>
      </w:docPartPr>
      <w:docPartBody>
        <w:p w:rsidR="00000000" w:rsidRDefault="004E52A7" w:rsidP="004E52A7">
          <w:pPr>
            <w:pStyle w:val="C361B7C67C554E8A8217444978D3CF1A1"/>
          </w:pPr>
          <w:r w:rsidRPr="00B633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92754407DCDB469BB3A1E06419961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0190D-3C73-4E8A-9E50-D8C13D15643D}"/>
      </w:docPartPr>
      <w:docPartBody>
        <w:p w:rsidR="00000000" w:rsidRDefault="004E52A7" w:rsidP="004E52A7">
          <w:pPr>
            <w:pStyle w:val="92754407DCDB469BB3A1E06419961DBA"/>
          </w:pPr>
          <w:r w:rsidRPr="00B6338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465FAA5ABE4E098FB9D79497487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A00A58-B565-4521-AB03-0253E3A5EC6B}"/>
      </w:docPartPr>
      <w:docPartBody>
        <w:p w:rsidR="00000000" w:rsidRDefault="004E52A7" w:rsidP="004E52A7">
          <w:pPr>
            <w:pStyle w:val="CF465FAA5ABE4E098FB9D79497487212"/>
          </w:pPr>
          <w:r w:rsidRPr="00B6338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E52A7"/>
    <w:rsid w:val="004E5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E52A7"/>
    <w:rPr>
      <w:color w:val="808080"/>
    </w:rPr>
  </w:style>
  <w:style w:type="paragraph" w:customStyle="1" w:styleId="F390FA39DADD43C19101161F446CACA4">
    <w:name w:val="F390FA39DADD43C19101161F446CACA4"/>
    <w:rsid w:val="004E52A7"/>
  </w:style>
  <w:style w:type="paragraph" w:customStyle="1" w:styleId="F390FA39DADD43C19101161F446CACA41">
    <w:name w:val="F390FA39DADD43C19101161F446CACA41"/>
    <w:rsid w:val="004E52A7"/>
    <w:rPr>
      <w:rFonts w:eastAsiaTheme="minorHAnsi"/>
    </w:rPr>
  </w:style>
  <w:style w:type="paragraph" w:customStyle="1" w:styleId="D2248219557A409DA131C2EB7574FB6A">
    <w:name w:val="D2248219557A409DA131C2EB7574FB6A"/>
    <w:rsid w:val="004E52A7"/>
    <w:rPr>
      <w:rFonts w:eastAsiaTheme="minorHAnsi"/>
    </w:rPr>
  </w:style>
  <w:style w:type="paragraph" w:customStyle="1" w:styleId="F390FA39DADD43C19101161F446CACA42">
    <w:name w:val="F390FA39DADD43C19101161F446CACA42"/>
    <w:rsid w:val="004E52A7"/>
    <w:rPr>
      <w:rFonts w:eastAsiaTheme="minorHAnsi"/>
    </w:rPr>
  </w:style>
  <w:style w:type="paragraph" w:customStyle="1" w:styleId="D2248219557A409DA131C2EB7574FB6A1">
    <w:name w:val="D2248219557A409DA131C2EB7574FB6A1"/>
    <w:rsid w:val="004E52A7"/>
    <w:rPr>
      <w:rFonts w:eastAsiaTheme="minorHAnsi"/>
    </w:rPr>
  </w:style>
  <w:style w:type="paragraph" w:customStyle="1" w:styleId="180176467F4043879B16C26EF81E4D9C">
    <w:name w:val="180176467F4043879B16C26EF81E4D9C"/>
    <w:rsid w:val="004E52A7"/>
  </w:style>
  <w:style w:type="paragraph" w:customStyle="1" w:styleId="3BF1C4D147924593BE19ECB77131F35E">
    <w:name w:val="3BF1C4D147924593BE19ECB77131F35E"/>
    <w:rsid w:val="004E52A7"/>
    <w:rPr>
      <w:rFonts w:eastAsiaTheme="minorHAnsi"/>
    </w:rPr>
  </w:style>
  <w:style w:type="paragraph" w:customStyle="1" w:styleId="F390FA39DADD43C19101161F446CACA43">
    <w:name w:val="F390FA39DADD43C19101161F446CACA43"/>
    <w:rsid w:val="004E52A7"/>
    <w:rPr>
      <w:rFonts w:eastAsiaTheme="minorHAnsi"/>
    </w:rPr>
  </w:style>
  <w:style w:type="paragraph" w:customStyle="1" w:styleId="D2248219557A409DA131C2EB7574FB6A2">
    <w:name w:val="D2248219557A409DA131C2EB7574FB6A2"/>
    <w:rsid w:val="004E52A7"/>
    <w:rPr>
      <w:rFonts w:eastAsiaTheme="minorHAnsi"/>
    </w:rPr>
  </w:style>
  <w:style w:type="paragraph" w:customStyle="1" w:styleId="D9E44ABD96B44BEA823AE0165CAA582A">
    <w:name w:val="D9E44ABD96B44BEA823AE0165CAA582A"/>
    <w:rsid w:val="004E52A7"/>
    <w:rPr>
      <w:rFonts w:eastAsiaTheme="minorHAnsi"/>
    </w:rPr>
  </w:style>
  <w:style w:type="paragraph" w:customStyle="1" w:styleId="3BF1C4D147924593BE19ECB77131F35E1">
    <w:name w:val="3BF1C4D147924593BE19ECB77131F35E1"/>
    <w:rsid w:val="004E52A7"/>
    <w:rPr>
      <w:rFonts w:eastAsiaTheme="minorHAnsi"/>
    </w:rPr>
  </w:style>
  <w:style w:type="paragraph" w:customStyle="1" w:styleId="F390FA39DADD43C19101161F446CACA44">
    <w:name w:val="F390FA39DADD43C19101161F446CACA44"/>
    <w:rsid w:val="004E52A7"/>
    <w:rPr>
      <w:rFonts w:eastAsiaTheme="minorHAnsi"/>
    </w:rPr>
  </w:style>
  <w:style w:type="paragraph" w:customStyle="1" w:styleId="D2248219557A409DA131C2EB7574FB6A3">
    <w:name w:val="D2248219557A409DA131C2EB7574FB6A3"/>
    <w:rsid w:val="004E52A7"/>
    <w:rPr>
      <w:rFonts w:eastAsiaTheme="minorHAnsi"/>
    </w:rPr>
  </w:style>
  <w:style w:type="paragraph" w:customStyle="1" w:styleId="D9E44ABD96B44BEA823AE0165CAA582A1">
    <w:name w:val="D9E44ABD96B44BEA823AE0165CAA582A1"/>
    <w:rsid w:val="004E52A7"/>
    <w:rPr>
      <w:rFonts w:eastAsiaTheme="minorHAnsi"/>
    </w:rPr>
  </w:style>
  <w:style w:type="paragraph" w:customStyle="1" w:styleId="AB320D62DA9546DC861C0955E32E50D3">
    <w:name w:val="AB320D62DA9546DC861C0955E32E50D3"/>
    <w:rsid w:val="004E52A7"/>
    <w:rPr>
      <w:rFonts w:eastAsiaTheme="minorHAnsi"/>
    </w:rPr>
  </w:style>
  <w:style w:type="paragraph" w:customStyle="1" w:styleId="5DC668A3034F40DC826E49582D9A98BA">
    <w:name w:val="5DC668A3034F40DC826E49582D9A98BA"/>
    <w:rsid w:val="004E52A7"/>
    <w:rPr>
      <w:rFonts w:eastAsiaTheme="minorHAnsi"/>
    </w:rPr>
  </w:style>
  <w:style w:type="paragraph" w:customStyle="1" w:styleId="E89C3E0C1C114C43A04FC06681B870FA">
    <w:name w:val="E89C3E0C1C114C43A04FC06681B870FA"/>
    <w:rsid w:val="004E52A7"/>
    <w:rPr>
      <w:rFonts w:eastAsiaTheme="minorHAnsi"/>
    </w:rPr>
  </w:style>
  <w:style w:type="paragraph" w:customStyle="1" w:styleId="1A85D5D2E7404C59BAB403CC3AA162A1">
    <w:name w:val="1A85D5D2E7404C59BAB403CC3AA162A1"/>
    <w:rsid w:val="004E52A7"/>
    <w:rPr>
      <w:rFonts w:eastAsiaTheme="minorHAnsi"/>
    </w:rPr>
  </w:style>
  <w:style w:type="paragraph" w:customStyle="1" w:styleId="C21D68F16C5843FEA3282EDD6C683959">
    <w:name w:val="C21D68F16C5843FEA3282EDD6C683959"/>
    <w:rsid w:val="004E52A7"/>
  </w:style>
  <w:style w:type="paragraph" w:customStyle="1" w:styleId="46CF08D8FF404DF59D488409180DBC8B">
    <w:name w:val="46CF08D8FF404DF59D488409180DBC8B"/>
    <w:rsid w:val="004E52A7"/>
  </w:style>
  <w:style w:type="paragraph" w:customStyle="1" w:styleId="DE02AACC58F143CC81DCCBF11DC6A954">
    <w:name w:val="DE02AACC58F143CC81DCCBF11DC6A954"/>
    <w:rsid w:val="004E52A7"/>
  </w:style>
  <w:style w:type="paragraph" w:customStyle="1" w:styleId="3D9983035FBC49529F6058B07DA26F6F">
    <w:name w:val="3D9983035FBC49529F6058B07DA26F6F"/>
    <w:rsid w:val="004E52A7"/>
  </w:style>
  <w:style w:type="paragraph" w:customStyle="1" w:styleId="05ABD5DD4DD74C80A8C3DFD02B7AFAC0">
    <w:name w:val="05ABD5DD4DD74C80A8C3DFD02B7AFAC0"/>
    <w:rsid w:val="004E52A7"/>
  </w:style>
  <w:style w:type="paragraph" w:customStyle="1" w:styleId="5BA934DBEE9E42828C25B04B04DF1793">
    <w:name w:val="5BA934DBEE9E42828C25B04B04DF1793"/>
    <w:rsid w:val="004E52A7"/>
  </w:style>
  <w:style w:type="paragraph" w:customStyle="1" w:styleId="22F6A409AA6D4776950DDC54F48C8C90">
    <w:name w:val="22F6A409AA6D4776950DDC54F48C8C90"/>
    <w:rsid w:val="004E52A7"/>
  </w:style>
  <w:style w:type="paragraph" w:customStyle="1" w:styleId="7E3B7BC57C534CBC82A928938BC2B20B">
    <w:name w:val="7E3B7BC57C534CBC82A928938BC2B20B"/>
    <w:rsid w:val="004E52A7"/>
  </w:style>
  <w:style w:type="paragraph" w:customStyle="1" w:styleId="BEE3FE08B4994685948CA6BF4A223B5B">
    <w:name w:val="BEE3FE08B4994685948CA6BF4A223B5B"/>
    <w:rsid w:val="004E52A7"/>
  </w:style>
  <w:style w:type="paragraph" w:customStyle="1" w:styleId="EE1DBFF22BC842529C8F0170935C9EFC">
    <w:name w:val="EE1DBFF22BC842529C8F0170935C9EFC"/>
    <w:rsid w:val="004E52A7"/>
  </w:style>
  <w:style w:type="paragraph" w:customStyle="1" w:styleId="6585E8D2459F44E0A0E69C58AE03B840">
    <w:name w:val="6585E8D2459F44E0A0E69C58AE03B840"/>
    <w:rsid w:val="004E52A7"/>
  </w:style>
  <w:style w:type="paragraph" w:customStyle="1" w:styleId="0A5640E89A984B9EADC869A06E60D366">
    <w:name w:val="0A5640E89A984B9EADC869A06E60D366"/>
    <w:rsid w:val="004E52A7"/>
  </w:style>
  <w:style w:type="paragraph" w:customStyle="1" w:styleId="99ECF8B0D04F405B91A0C57609C74836">
    <w:name w:val="99ECF8B0D04F405B91A0C57609C74836"/>
    <w:rsid w:val="004E52A7"/>
  </w:style>
  <w:style w:type="paragraph" w:customStyle="1" w:styleId="FF2BDBC16D2642DC976415C106C34ADF">
    <w:name w:val="FF2BDBC16D2642DC976415C106C34ADF"/>
    <w:rsid w:val="004E52A7"/>
  </w:style>
  <w:style w:type="paragraph" w:customStyle="1" w:styleId="1407AD0A5CC34A7E9870224384FD3340">
    <w:name w:val="1407AD0A5CC34A7E9870224384FD3340"/>
    <w:rsid w:val="004E52A7"/>
  </w:style>
  <w:style w:type="paragraph" w:customStyle="1" w:styleId="BAA38ABEF1374B03A29999FD4E80B0F0">
    <w:name w:val="BAA38ABEF1374B03A29999FD4E80B0F0"/>
    <w:rsid w:val="004E52A7"/>
  </w:style>
  <w:style w:type="paragraph" w:customStyle="1" w:styleId="C361B7C67C554E8A8217444978D3CF1A">
    <w:name w:val="C361B7C67C554E8A8217444978D3CF1A"/>
    <w:rsid w:val="004E52A7"/>
  </w:style>
  <w:style w:type="paragraph" w:customStyle="1" w:styleId="3BF1C4D147924593BE19ECB77131F35E2">
    <w:name w:val="3BF1C4D147924593BE19ECB77131F35E2"/>
    <w:rsid w:val="004E52A7"/>
    <w:rPr>
      <w:rFonts w:eastAsiaTheme="minorHAnsi"/>
    </w:rPr>
  </w:style>
  <w:style w:type="paragraph" w:customStyle="1" w:styleId="F390FA39DADD43C19101161F446CACA45">
    <w:name w:val="F390FA39DADD43C19101161F446CACA45"/>
    <w:rsid w:val="004E52A7"/>
    <w:rPr>
      <w:rFonts w:eastAsiaTheme="minorHAnsi"/>
    </w:rPr>
  </w:style>
  <w:style w:type="paragraph" w:customStyle="1" w:styleId="D2248219557A409DA131C2EB7574FB6A4">
    <w:name w:val="D2248219557A409DA131C2EB7574FB6A4"/>
    <w:rsid w:val="004E52A7"/>
    <w:rPr>
      <w:rFonts w:eastAsiaTheme="minorHAnsi"/>
    </w:rPr>
  </w:style>
  <w:style w:type="paragraph" w:customStyle="1" w:styleId="D9E44ABD96B44BEA823AE0165CAA582A2">
    <w:name w:val="D9E44ABD96B44BEA823AE0165CAA582A2"/>
    <w:rsid w:val="004E52A7"/>
    <w:rPr>
      <w:rFonts w:eastAsiaTheme="minorHAnsi"/>
    </w:rPr>
  </w:style>
  <w:style w:type="paragraph" w:customStyle="1" w:styleId="AB320D62DA9546DC861C0955E32E50D31">
    <w:name w:val="AB320D62DA9546DC861C0955E32E50D31"/>
    <w:rsid w:val="004E52A7"/>
    <w:rPr>
      <w:rFonts w:eastAsiaTheme="minorHAnsi"/>
    </w:rPr>
  </w:style>
  <w:style w:type="paragraph" w:customStyle="1" w:styleId="5DC668A3034F40DC826E49582D9A98BA1">
    <w:name w:val="5DC668A3034F40DC826E49582D9A98BA1"/>
    <w:rsid w:val="004E52A7"/>
    <w:rPr>
      <w:rFonts w:eastAsiaTheme="minorHAnsi"/>
    </w:rPr>
  </w:style>
  <w:style w:type="paragraph" w:customStyle="1" w:styleId="E89C3E0C1C114C43A04FC06681B870FA1">
    <w:name w:val="E89C3E0C1C114C43A04FC06681B870FA1"/>
    <w:rsid w:val="004E52A7"/>
    <w:rPr>
      <w:rFonts w:eastAsiaTheme="minorHAnsi"/>
    </w:rPr>
  </w:style>
  <w:style w:type="paragraph" w:customStyle="1" w:styleId="1A85D5D2E7404C59BAB403CC3AA162A11">
    <w:name w:val="1A85D5D2E7404C59BAB403CC3AA162A11"/>
    <w:rsid w:val="004E52A7"/>
    <w:rPr>
      <w:rFonts w:eastAsiaTheme="minorHAnsi"/>
    </w:rPr>
  </w:style>
  <w:style w:type="paragraph" w:customStyle="1" w:styleId="92754407DCDB469BB3A1E06419961DBA">
    <w:name w:val="92754407DCDB469BB3A1E06419961DBA"/>
    <w:rsid w:val="004E52A7"/>
    <w:rPr>
      <w:rFonts w:eastAsiaTheme="minorHAnsi"/>
    </w:rPr>
  </w:style>
  <w:style w:type="paragraph" w:customStyle="1" w:styleId="CF465FAA5ABE4E098FB9D79497487212">
    <w:name w:val="CF465FAA5ABE4E098FB9D79497487212"/>
    <w:rsid w:val="004E52A7"/>
    <w:rPr>
      <w:rFonts w:eastAsiaTheme="minorHAnsi"/>
    </w:rPr>
  </w:style>
  <w:style w:type="paragraph" w:customStyle="1" w:styleId="C361B7C67C554E8A8217444978D3CF1A1">
    <w:name w:val="C361B7C67C554E8A8217444978D3CF1A1"/>
    <w:rsid w:val="004E52A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26444D2B9DF408B26965FBCD3014D" ma:contentTypeVersion="12" ma:contentTypeDescription="Create a new document." ma:contentTypeScope="" ma:versionID="166f1e0756aca140a8957de0577f5be6">
  <xsd:schema xmlns:xsd="http://www.w3.org/2001/XMLSchema" xmlns:xs="http://www.w3.org/2001/XMLSchema" xmlns:p="http://schemas.microsoft.com/office/2006/metadata/properties" xmlns:ns1="http://schemas.microsoft.com/sharepoint/v3" xmlns:ns3="551404bf-63bc-4924-96fe-c1c84ecc5a0c" xmlns:ns4="e40700c2-4ed6-4def-9017-0438ea4b1e52" targetNamespace="http://schemas.microsoft.com/office/2006/metadata/properties" ma:root="true" ma:fieldsID="b4d6b0e4c6906564dc75e2d14026bafd" ns1:_="" ns3:_="" ns4:_="">
    <xsd:import namespace="http://schemas.microsoft.com/sharepoint/v3"/>
    <xsd:import namespace="551404bf-63bc-4924-96fe-c1c84ecc5a0c"/>
    <xsd:import namespace="e40700c2-4ed6-4def-9017-0438ea4b1e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404bf-63bc-4924-96fe-c1c84ecc5a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700c2-4ed6-4def-9017-0438ea4b1e5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D95F2-F73D-4023-A083-5EEDD4F908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7BF08C-2E44-4077-BD39-9F52B7D7F7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51404bf-63bc-4924-96fe-c1c84ecc5a0c"/>
    <ds:schemaRef ds:uri="e40700c2-4ed6-4def-9017-0438ea4b1e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D17812-6183-4A1E-B11A-E965848B56C1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551404bf-63bc-4924-96fe-c1c84ecc5a0c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e40700c2-4ed6-4def-9017-0438ea4b1e52"/>
    <ds:schemaRef ds:uri="http://schemas.microsoft.com/sharepoint/v3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8D41BED-125B-4376-AA98-1FDA766CF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0</TotalTime>
  <Pages>2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trick, Matthew V (DOT)</dc:creator>
  <cp:keywords/>
  <dc:description/>
  <cp:lastModifiedBy>Haynes, Emily R (DOT)</cp:lastModifiedBy>
  <cp:revision>5</cp:revision>
  <dcterms:created xsi:type="dcterms:W3CDTF">2021-09-27T23:26:00Z</dcterms:created>
  <dcterms:modified xsi:type="dcterms:W3CDTF">2021-09-28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26444D2B9DF408B26965FBCD3014D</vt:lpwstr>
  </property>
</Properties>
</file>